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2643174A" w:rsidR="00452228" w:rsidRPr="002801B0" w:rsidRDefault="00452228" w:rsidP="00A713BA">
      <w:pPr>
        <w:spacing w:after="0"/>
        <w:contextualSpacing/>
        <w:rPr>
          <w:rFonts w:ascii="Times New Roman" w:hAnsi="Times New Roman" w:cs="Times New Roman"/>
          <w:b/>
          <w:bCs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:rsidRPr="002801B0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Pr="002801B0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FC0F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ama </w:t>
            </w:r>
            <w:r w:rsidR="00C939D3" w:rsidRPr="00FC0F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Pr="002801B0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FC0F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k</w:t>
            </w:r>
            <w:proofErr w:type="spellEnd"/>
            <w:r w:rsidRPr="00FC0F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Pr="002801B0" w:rsidRDefault="00C04942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FC0F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nggal</w:t>
            </w:r>
            <w:proofErr w:type="spellEnd"/>
            <w:r w:rsidRPr="00FC0F0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452228" w:rsidRPr="002801B0" w14:paraId="543AA391" w14:textId="77777777" w:rsidTr="00FA302F">
        <w:tc>
          <w:tcPr>
            <w:tcW w:w="3005" w:type="dxa"/>
          </w:tcPr>
          <w:p w14:paraId="31746606" w14:textId="467C613E" w:rsidR="00452228" w:rsidRPr="00FC0F04" w:rsidRDefault="00F342E2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  <w:r w:rsidRPr="00FC0F0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 xml:space="preserve">Randi Satria </w:t>
            </w:r>
            <w:proofErr w:type="spellStart"/>
            <w:r w:rsidRPr="00FC0F0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>Anggarra</w:t>
            </w:r>
            <w:proofErr w:type="spellEnd"/>
          </w:p>
          <w:p w14:paraId="1F4C24FD" w14:textId="625572C4" w:rsidR="00F342E2" w:rsidRPr="002801B0" w:rsidRDefault="00F342E2" w:rsidP="00A713BA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FC0F0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>G1F024048</w:t>
            </w:r>
          </w:p>
        </w:tc>
        <w:tc>
          <w:tcPr>
            <w:tcW w:w="3005" w:type="dxa"/>
          </w:tcPr>
          <w:p w14:paraId="4733C28B" w14:textId="49B6F53E" w:rsidR="00452228" w:rsidRPr="002801B0" w:rsidRDefault="00F342E2" w:rsidP="00A713BA">
            <w:pPr>
              <w:spacing w:line="480" w:lineRule="auto"/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FC0F0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>Kelas Java</w:t>
            </w:r>
          </w:p>
        </w:tc>
        <w:tc>
          <w:tcPr>
            <w:tcW w:w="3006" w:type="dxa"/>
          </w:tcPr>
          <w:p w14:paraId="27BB3706" w14:textId="2CDCE4B8" w:rsidR="00452228" w:rsidRPr="002801B0" w:rsidRDefault="00F342E2" w:rsidP="00A713BA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FC0F0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 xml:space="preserve">5 </w:t>
            </w:r>
            <w:proofErr w:type="spellStart"/>
            <w:r w:rsidRPr="00FC0F0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>oktober</w:t>
            </w:r>
            <w:proofErr w:type="spellEnd"/>
            <w:r w:rsidRPr="00FC0F0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 xml:space="preserve"> 2024</w:t>
            </w:r>
          </w:p>
        </w:tc>
      </w:tr>
      <w:tr w:rsidR="00452228" w:rsidRPr="002801B0" w14:paraId="5670F6EB" w14:textId="77777777" w:rsidTr="00FA302F">
        <w:tc>
          <w:tcPr>
            <w:tcW w:w="9016" w:type="dxa"/>
            <w:gridSpan w:val="3"/>
          </w:tcPr>
          <w:p w14:paraId="45FEAE49" w14:textId="1C3D7620" w:rsidR="00452228" w:rsidRPr="002801B0" w:rsidRDefault="00F342E2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d-ID"/>
              </w:rPr>
            </w:pPr>
            <w:r w:rsidRPr="00FC0F0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id-ID"/>
              </w:rPr>
              <w:t>Unit 1  kelas (</w:t>
            </w:r>
            <w:proofErr w:type="spellStart"/>
            <w:r w:rsidRPr="00FC0F0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id-ID"/>
              </w:rPr>
              <w:t>Class</w:t>
            </w:r>
            <w:proofErr w:type="spellEnd"/>
            <w:r w:rsidRPr="00FC0F0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id-ID"/>
              </w:rPr>
              <w:t>)</w:t>
            </w:r>
          </w:p>
        </w:tc>
      </w:tr>
      <w:tr w:rsidR="00452228" w:rsidRPr="002801B0" w14:paraId="40109D77" w14:textId="77777777" w:rsidTr="00FA302F">
        <w:tc>
          <w:tcPr>
            <w:tcW w:w="9016" w:type="dxa"/>
            <w:gridSpan w:val="3"/>
          </w:tcPr>
          <w:p w14:paraId="1E708726" w14:textId="73E2D563" w:rsidR="00452228" w:rsidRPr="002801B0" w:rsidRDefault="002801B0" w:rsidP="002801B0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2801B0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Latihan 1.1</w:t>
            </w:r>
          </w:p>
          <w:p w14:paraId="5EAF6CFE" w14:textId="08FC9F5E" w:rsidR="002801B0" w:rsidRPr="002801B0" w:rsidRDefault="002801B0" w:rsidP="002801B0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2801B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id-ID"/>
              </w:rPr>
              <w:t xml:space="preserve"> </w:t>
            </w:r>
            <w:r w:rsidRPr="002801B0">
              <w:rPr>
                <w:rFonts w:ascii="Times New Roman" w:hAnsi="Times New Roman" w:cs="Times New Roman"/>
                <w:noProof/>
                <w:sz w:val="24"/>
                <w:szCs w:val="24"/>
                <w:lang w:val="id-ID"/>
              </w:rPr>
              <w:t>Code:</w:t>
            </w:r>
          </w:p>
          <w:p w14:paraId="7981DB2E" w14:textId="59CD169C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  <w:r w:rsidRPr="002801B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id-ID"/>
              </w:rPr>
              <w:drawing>
                <wp:anchor distT="0" distB="0" distL="114300" distR="114300" simplePos="0" relativeHeight="251658240" behindDoc="0" locked="0" layoutInCell="1" allowOverlap="1" wp14:anchorId="7789E8F3" wp14:editId="3A9176E2">
                  <wp:simplePos x="0" y="0"/>
                  <wp:positionH relativeFrom="column">
                    <wp:posOffset>645795</wp:posOffset>
                  </wp:positionH>
                  <wp:positionV relativeFrom="paragraph">
                    <wp:posOffset>72390</wp:posOffset>
                  </wp:positionV>
                  <wp:extent cx="4222750" cy="2425765"/>
                  <wp:effectExtent l="19050" t="19050" r="25400" b="12700"/>
                  <wp:wrapNone/>
                  <wp:docPr id="683417918" name="Gambar 1" descr="Sebuah gambar berisi teks, cuplikan layar, software, tampilan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3417918" name="Gambar 1" descr="Sebuah gambar berisi teks, cuplikan layar, software, tampilan&#10;&#10;Deskripsi dibuat secara otomatis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2750" cy="24257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CC96DA8" w14:textId="13706486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2A605ACA" w14:textId="002C6C09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6928664A" w14:textId="76994603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01DC4A37" w14:textId="25C9191D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5B5769D7" w14:textId="096217EE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46C03F99" w14:textId="5CB8ED20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41FB4FD7" w14:textId="4A7C15E7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3608945E" w14:textId="77777777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66366A21" w14:textId="77777777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1A61316E" w14:textId="77777777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4F53B030" w14:textId="77777777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722D9B6E" w14:textId="61676B30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4A5AE86B" w14:textId="212BABFF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57A059D8" w14:textId="77777777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2F26945F" w14:textId="162AD8EE" w:rsidR="002801B0" w:rsidRPr="002801B0" w:rsidRDefault="002801B0" w:rsidP="002801B0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  <w:proofErr w:type="spellStart"/>
            <w:r w:rsidRPr="002801B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>Output</w:t>
            </w:r>
            <w:proofErr w:type="spellEnd"/>
            <w:r w:rsidRPr="002801B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>:</w:t>
            </w:r>
          </w:p>
          <w:p w14:paraId="490EA33D" w14:textId="04D0F0EA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  <w:r w:rsidRPr="002801B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id-ID"/>
              </w:rPr>
              <w:drawing>
                <wp:anchor distT="0" distB="0" distL="114300" distR="114300" simplePos="0" relativeHeight="251659264" behindDoc="0" locked="0" layoutInCell="1" allowOverlap="1" wp14:anchorId="104232DE" wp14:editId="2E327DE2">
                  <wp:simplePos x="0" y="0"/>
                  <wp:positionH relativeFrom="column">
                    <wp:posOffset>702945</wp:posOffset>
                  </wp:positionH>
                  <wp:positionV relativeFrom="paragraph">
                    <wp:posOffset>151765</wp:posOffset>
                  </wp:positionV>
                  <wp:extent cx="4099560" cy="1609211"/>
                  <wp:effectExtent l="19050" t="19050" r="15240" b="10160"/>
                  <wp:wrapNone/>
                  <wp:docPr id="155865013" name="Gambar 2" descr="Sebuah gambar berisi teks, cuplikan layar, Font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865013" name="Gambar 2" descr="Sebuah gambar berisi teks, cuplikan layar, Font&#10;&#10;Deskripsi dibuat secara otomatis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9560" cy="160921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4D7F92F" w14:textId="5D7326A4" w:rsidR="002801B0" w:rsidRPr="002801B0" w:rsidRDefault="002801B0" w:rsidP="002801B0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50832B52" w14:textId="77777777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520642B8" w14:textId="77777777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1B440E1E" w14:textId="77777777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67600E09" w14:textId="77777777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15919A8C" w14:textId="77777777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4D3BB1BD" w14:textId="77777777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58D4C46E" w14:textId="77777777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6304A32C" w14:textId="77777777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251FEDF8" w14:textId="77777777" w:rsidR="002801B0" w:rsidRPr="002801B0" w:rsidRDefault="002801B0" w:rsidP="002801B0">
            <w:pPr>
              <w:pStyle w:val="DaftarParagraf"/>
              <w:spacing w:after="0" w:line="240" w:lineRule="auto"/>
              <w:ind w:left="36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73BBD078" w14:textId="2150F513" w:rsidR="002801B0" w:rsidRPr="002801B0" w:rsidRDefault="002801B0" w:rsidP="002801B0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  <w:r w:rsidRPr="002801B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>Penjelasan :</w:t>
            </w:r>
          </w:p>
          <w:p w14:paraId="36101E34" w14:textId="77777777" w:rsidR="002801B0" w:rsidRDefault="002801B0" w:rsidP="00F52B3E">
            <w:pPr>
              <w:pStyle w:val="NormalWeb"/>
              <w:jc w:val="both"/>
            </w:pPr>
            <w:proofErr w:type="spellStart"/>
            <w:r w:rsidRPr="002801B0">
              <w:rPr>
                <w:b/>
                <w:bCs/>
              </w:rPr>
              <w:t>String</w:t>
            </w:r>
            <w:proofErr w:type="spellEnd"/>
            <w:r w:rsidRPr="002801B0">
              <w:rPr>
                <w:b/>
                <w:bCs/>
              </w:rPr>
              <w:t xml:space="preserve"> nama</w:t>
            </w:r>
            <w:r w:rsidRPr="002801B0">
              <w:t xml:space="preserve">: Ini merepresentasikan nama dari objek Manusia.  </w:t>
            </w:r>
            <w:proofErr w:type="spellStart"/>
            <w:r w:rsidRPr="002801B0">
              <w:rPr>
                <w:b/>
                <w:bCs/>
              </w:rPr>
              <w:t>String</w:t>
            </w:r>
            <w:proofErr w:type="spellEnd"/>
            <w:r w:rsidRPr="002801B0">
              <w:rPr>
                <w:b/>
                <w:bCs/>
              </w:rPr>
              <w:t xml:space="preserve"> rambut</w:t>
            </w:r>
            <w:r w:rsidRPr="002801B0">
              <w:t xml:space="preserve">: Ini merepresentasikan jenis atau warna rambut dari objek </w:t>
            </w:r>
            <w:proofErr w:type="spellStart"/>
            <w:r w:rsidRPr="002801B0">
              <w:t>Manusia.</w:t>
            </w:r>
            <w:r w:rsidRPr="002801B0">
              <w:rPr>
                <w:rStyle w:val="KodeHTML"/>
                <w:rFonts w:ascii="Times New Roman" w:hAnsi="Times New Roman" w:cs="Times New Roman"/>
                <w:b/>
                <w:bCs/>
                <w:sz w:val="24"/>
                <w:szCs w:val="24"/>
              </w:rPr>
              <w:t>void</w:t>
            </w:r>
            <w:proofErr w:type="spellEnd"/>
            <w:r w:rsidRPr="002801B0">
              <w:rPr>
                <w:rStyle w:val="KodeHTML"/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berbicara(</w:t>
            </w:r>
            <w:proofErr w:type="spellStart"/>
            <w:r w:rsidRPr="002801B0">
              <w:rPr>
                <w:rStyle w:val="KodeHTML"/>
                <w:rFonts w:ascii="Times New Roman" w:hAnsi="Times New Roman" w:cs="Times New Roman"/>
                <w:b/>
                <w:bCs/>
                <w:sz w:val="24"/>
                <w:szCs w:val="24"/>
              </w:rPr>
              <w:t>String</w:t>
            </w:r>
            <w:proofErr w:type="spellEnd"/>
            <w:r w:rsidRPr="002801B0">
              <w:rPr>
                <w:rStyle w:val="KodeHTML"/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kata)</w:t>
            </w:r>
            <w:r w:rsidRPr="002801B0">
              <w:t xml:space="preserve">: Metode ini dapat digunakan untuk mengeluarkan suara atau berbicara dengan kata-kata tertentu. </w:t>
            </w:r>
            <w:proofErr w:type="spellStart"/>
            <w:r w:rsidRPr="002801B0">
              <w:rPr>
                <w:rStyle w:val="KodeHTML"/>
                <w:rFonts w:ascii="Times New Roman" w:hAnsi="Times New Roman" w:cs="Times New Roman"/>
                <w:b/>
                <w:bCs/>
                <w:sz w:val="24"/>
                <w:szCs w:val="24"/>
              </w:rPr>
              <w:t>void</w:t>
            </w:r>
            <w:proofErr w:type="spellEnd"/>
            <w:r w:rsidRPr="002801B0">
              <w:rPr>
                <w:rStyle w:val="KodeHTML"/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berjalan()</w:t>
            </w:r>
            <w:r w:rsidRPr="002801B0">
              <w:t xml:space="preserve">: Metode ini dapat menggambarkan tindakan berjalan. </w:t>
            </w:r>
            <w:proofErr w:type="spellStart"/>
            <w:r w:rsidRPr="002801B0">
              <w:rPr>
                <w:rStyle w:val="KodeHTML"/>
                <w:rFonts w:ascii="Times New Roman" w:hAnsi="Times New Roman" w:cs="Times New Roman"/>
                <w:b/>
                <w:bCs/>
                <w:sz w:val="24"/>
                <w:szCs w:val="24"/>
              </w:rPr>
              <w:t>void</w:t>
            </w:r>
            <w:proofErr w:type="spellEnd"/>
            <w:r w:rsidRPr="002801B0">
              <w:rPr>
                <w:rStyle w:val="KodeHTML"/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801B0">
              <w:rPr>
                <w:rStyle w:val="KodeHTML"/>
                <w:rFonts w:ascii="Times New Roman" w:hAnsi="Times New Roman" w:cs="Times New Roman"/>
                <w:b/>
                <w:bCs/>
                <w:sz w:val="24"/>
                <w:szCs w:val="24"/>
              </w:rPr>
              <w:t>memperkenalkanDiri</w:t>
            </w:r>
            <w:proofErr w:type="spellEnd"/>
            <w:r w:rsidRPr="002801B0">
              <w:rPr>
                <w:rStyle w:val="KodeHTML"/>
                <w:rFonts w:ascii="Times New Roman" w:hAnsi="Times New Roman" w:cs="Times New Roman"/>
                <w:b/>
                <w:bCs/>
                <w:sz w:val="24"/>
                <w:szCs w:val="24"/>
              </w:rPr>
              <w:t>()</w:t>
            </w:r>
            <w:r w:rsidRPr="002801B0">
              <w:t xml:space="preserve">: Metode ini dapat mencetak nama dan informasi lainnya tentang individu tersebut. </w:t>
            </w:r>
            <w:proofErr w:type="spellStart"/>
            <w:r w:rsidRPr="002801B0">
              <w:rPr>
                <w:rStyle w:val="KodeHTML"/>
                <w:rFonts w:ascii="Times New Roman" w:hAnsi="Times New Roman" w:cs="Times New Roman"/>
                <w:b/>
                <w:bCs/>
                <w:sz w:val="24"/>
                <w:szCs w:val="24"/>
              </w:rPr>
              <w:t>void</w:t>
            </w:r>
            <w:proofErr w:type="spellEnd"/>
            <w:r w:rsidRPr="002801B0">
              <w:rPr>
                <w:rStyle w:val="KodeHTML"/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801B0">
              <w:rPr>
                <w:rStyle w:val="KodeHTML"/>
                <w:rFonts w:ascii="Times New Roman" w:hAnsi="Times New Roman" w:cs="Times New Roman"/>
                <w:b/>
                <w:bCs/>
                <w:sz w:val="24"/>
                <w:szCs w:val="24"/>
              </w:rPr>
              <w:t>merubahRambut</w:t>
            </w:r>
            <w:proofErr w:type="spellEnd"/>
            <w:r w:rsidRPr="002801B0">
              <w:rPr>
                <w:rStyle w:val="KodeHTML"/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Pr="002801B0">
              <w:rPr>
                <w:rStyle w:val="KodeHTML"/>
                <w:rFonts w:ascii="Times New Roman" w:hAnsi="Times New Roman" w:cs="Times New Roman"/>
                <w:b/>
                <w:bCs/>
                <w:sz w:val="24"/>
                <w:szCs w:val="24"/>
              </w:rPr>
              <w:t>String</w:t>
            </w:r>
            <w:proofErr w:type="spellEnd"/>
            <w:r w:rsidRPr="002801B0">
              <w:rPr>
                <w:rStyle w:val="KodeHTML"/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2801B0">
              <w:rPr>
                <w:rStyle w:val="KodeHTML"/>
                <w:rFonts w:ascii="Times New Roman" w:hAnsi="Times New Roman" w:cs="Times New Roman"/>
                <w:b/>
                <w:bCs/>
                <w:sz w:val="24"/>
                <w:szCs w:val="24"/>
              </w:rPr>
              <w:t>jenisRambut</w:t>
            </w:r>
            <w:proofErr w:type="spellEnd"/>
            <w:r w:rsidRPr="002801B0">
              <w:rPr>
                <w:rStyle w:val="KodeHTML"/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 w:rsidRPr="002801B0">
              <w:t xml:space="preserve">: Metode ini bisa digunakan untuk mengganti atribut </w:t>
            </w:r>
            <w:r w:rsidRPr="002801B0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rambut</w:t>
            </w:r>
            <w:r w:rsidRPr="002801B0">
              <w:t>.</w:t>
            </w:r>
          </w:p>
          <w:p w14:paraId="647F8922" w14:textId="77777777" w:rsidR="002801B0" w:rsidRDefault="002801B0" w:rsidP="002801B0">
            <w:pPr>
              <w:pStyle w:val="NormalWeb"/>
            </w:pPr>
          </w:p>
          <w:p w14:paraId="635952A0" w14:textId="77777777" w:rsidR="00F52B3E" w:rsidRDefault="00F52B3E" w:rsidP="002801B0">
            <w:pPr>
              <w:pStyle w:val="NormalWeb"/>
            </w:pPr>
          </w:p>
          <w:p w14:paraId="1081538B" w14:textId="77777777" w:rsidR="00F52B3E" w:rsidRDefault="00F52B3E" w:rsidP="002801B0">
            <w:pPr>
              <w:pStyle w:val="NormalWeb"/>
            </w:pPr>
          </w:p>
          <w:p w14:paraId="4AEEA3D9" w14:textId="70C4BF19" w:rsidR="00F52B3E" w:rsidRPr="002801B0" w:rsidRDefault="00F52B3E" w:rsidP="002801B0">
            <w:pPr>
              <w:pStyle w:val="NormalWeb"/>
            </w:pPr>
          </w:p>
        </w:tc>
      </w:tr>
      <w:tr w:rsidR="00E456CE" w:rsidRPr="002801B0" w14:paraId="74E52889" w14:textId="77777777" w:rsidTr="00FA302F">
        <w:tc>
          <w:tcPr>
            <w:tcW w:w="9016" w:type="dxa"/>
            <w:gridSpan w:val="3"/>
          </w:tcPr>
          <w:p w14:paraId="36F1CA28" w14:textId="093FDFB0" w:rsidR="00E456CE" w:rsidRPr="002801B0" w:rsidRDefault="002801B0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d-ID"/>
              </w:rPr>
            </w:pPr>
            <w:r w:rsidRPr="00FC0F0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id-ID"/>
              </w:rPr>
              <w:lastRenderedPageBreak/>
              <w:t>Unit 2 Objek</w:t>
            </w:r>
          </w:p>
        </w:tc>
      </w:tr>
      <w:tr w:rsidR="00E456CE" w:rsidRPr="002801B0" w14:paraId="245979B3" w14:textId="77777777" w:rsidTr="00FA302F">
        <w:tc>
          <w:tcPr>
            <w:tcW w:w="9016" w:type="dxa"/>
            <w:gridSpan w:val="3"/>
          </w:tcPr>
          <w:p w14:paraId="37BAC000" w14:textId="526805EF" w:rsidR="00F52B3E" w:rsidRPr="00F52B3E" w:rsidRDefault="00F52B3E" w:rsidP="00E456CE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F52B3E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Latihan 2.1 </w:t>
            </w:r>
          </w:p>
          <w:p w14:paraId="30737797" w14:textId="6B6E708E" w:rsidR="002801B0" w:rsidRDefault="00F52B3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drawing>
                <wp:anchor distT="0" distB="0" distL="114300" distR="114300" simplePos="0" relativeHeight="251660288" behindDoc="0" locked="0" layoutInCell="1" allowOverlap="1" wp14:anchorId="57F3479D" wp14:editId="3E929936">
                  <wp:simplePos x="0" y="0"/>
                  <wp:positionH relativeFrom="column">
                    <wp:posOffset>479621</wp:posOffset>
                  </wp:positionH>
                  <wp:positionV relativeFrom="paragraph">
                    <wp:posOffset>76298</wp:posOffset>
                  </wp:positionV>
                  <wp:extent cx="4601621" cy="2175510"/>
                  <wp:effectExtent l="19050" t="19050" r="27940" b="15240"/>
                  <wp:wrapNone/>
                  <wp:docPr id="1015706402" name="Gambar 3" descr="Sebuah gambar berisi teks, cuplikan layar, tampilan, Font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5706402" name="Gambar 3" descr="Sebuah gambar berisi teks, cuplikan layar, tampilan, Font&#10;&#10;Deskripsi dibuat secara otomatis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1621" cy="217551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CEC87DF" w14:textId="1DAC05FD" w:rsidR="002801B0" w:rsidRDefault="002801B0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  <w:p w14:paraId="4D0D5A33" w14:textId="12CB8BE9" w:rsidR="00F52B3E" w:rsidRDefault="00F52B3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  <w:p w14:paraId="7B7F2B37" w14:textId="4F4E918D" w:rsidR="00F52B3E" w:rsidRDefault="00F52B3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  <w:p w14:paraId="082C9F1A" w14:textId="77777777" w:rsidR="00F52B3E" w:rsidRDefault="00F52B3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  <w:p w14:paraId="61CEF9F3" w14:textId="02CF9ABD" w:rsidR="00F52B3E" w:rsidRDefault="00F52B3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  <w:p w14:paraId="3164AC05" w14:textId="7E2C763C" w:rsidR="00F52B3E" w:rsidRDefault="00F52B3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  <w:p w14:paraId="63E4B36A" w14:textId="77777777" w:rsidR="00F52B3E" w:rsidRDefault="00F52B3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  <w:p w14:paraId="10AD8B05" w14:textId="5C495025" w:rsidR="00F52B3E" w:rsidRDefault="00F52B3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  <w:p w14:paraId="59CE85D9" w14:textId="77777777" w:rsidR="00F52B3E" w:rsidRDefault="00F52B3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  <w:p w14:paraId="7125FA87" w14:textId="276849D4" w:rsidR="00F52B3E" w:rsidRDefault="00F52B3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  <w:p w14:paraId="48FDD646" w14:textId="77777777" w:rsidR="00F52B3E" w:rsidRDefault="00F52B3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  <w:p w14:paraId="4B7E95F3" w14:textId="77777777" w:rsidR="00F52B3E" w:rsidRDefault="00F52B3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  <w:p w14:paraId="34A07CF9" w14:textId="0C3989D0" w:rsidR="00F52B3E" w:rsidRDefault="00F52B3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  <w:p w14:paraId="7FDF4E81" w14:textId="3F228F27" w:rsidR="00F52B3E" w:rsidRDefault="00F52B3E" w:rsidP="00E456CE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enjelasan :</w:t>
            </w:r>
          </w:p>
          <w:p w14:paraId="7F54DFBF" w14:textId="249242A5" w:rsidR="00F52B3E" w:rsidRDefault="00F52B3E" w:rsidP="00F52B3E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id-ID"/>
              </w:rPr>
              <w:drawing>
                <wp:anchor distT="0" distB="0" distL="114300" distR="114300" simplePos="0" relativeHeight="251661312" behindDoc="0" locked="0" layoutInCell="1" allowOverlap="1" wp14:anchorId="118834F1" wp14:editId="0B64E2AC">
                  <wp:simplePos x="0" y="0"/>
                  <wp:positionH relativeFrom="column">
                    <wp:posOffset>411041</wp:posOffset>
                  </wp:positionH>
                  <wp:positionV relativeFrom="paragraph">
                    <wp:posOffset>1014388</wp:posOffset>
                  </wp:positionV>
                  <wp:extent cx="4723618" cy="1666821"/>
                  <wp:effectExtent l="19050" t="19050" r="20320" b="10160"/>
                  <wp:wrapTopAndBottom/>
                  <wp:docPr id="667694275" name="Gambar 4" descr="Sebuah gambar berisi teks, cuplikan layar, Font, kartu bisnis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7694275" name="Gambar 4" descr="Sebuah gambar berisi teks, cuplikan layar, Font, kartu bisnis&#10;&#10;Deskripsi dibuat secara otomatis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3618" cy="166682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Kode di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atas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mendefinisikan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52B3E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Ortu</w:t>
            </w:r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memiliki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konstruktor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dua parameter: </w:t>
            </w:r>
            <w:proofErr w:type="spellStart"/>
            <w:r w:rsidRPr="00F52B3E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nama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F52B3E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rambut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. Ketika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objek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baru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52B3E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Ortu</w:t>
            </w:r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dibuat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r w:rsidRPr="00F52B3E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 xml:space="preserve">Ortu </w:t>
            </w:r>
            <w:proofErr w:type="spellStart"/>
            <w:r w:rsidRPr="00F52B3E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satu</w:t>
            </w:r>
            <w:proofErr w:type="spellEnd"/>
            <w:r w:rsidRPr="00F52B3E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 xml:space="preserve"> = new </w:t>
            </w:r>
            <w:proofErr w:type="gramStart"/>
            <w:r w:rsidRPr="00F52B3E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Ortu(</w:t>
            </w:r>
            <w:proofErr w:type="gramEnd"/>
            <w:r w:rsidRPr="00F52B3E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"Randi", "</w:t>
            </w:r>
            <w:proofErr w:type="spellStart"/>
            <w:r w:rsidRPr="00F52B3E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hitam</w:t>
            </w:r>
            <w:proofErr w:type="spellEnd"/>
            <w:r w:rsidRPr="00F52B3E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");</w:t>
            </w:r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konstruktor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dipanggil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mencetak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pesan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warna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rambut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diberikan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gument</w:t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.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utpu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yang dihasilkan adalah :</w:t>
            </w:r>
          </w:p>
          <w:p w14:paraId="7DC96AC3" w14:textId="4FBE934D" w:rsidR="00F52B3E" w:rsidRDefault="00F52B3E" w:rsidP="00E456CE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49025506" w14:textId="2E5E4F17" w:rsidR="00F52B3E" w:rsidRDefault="00F52B3E" w:rsidP="00E456CE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.2</w:t>
            </w:r>
          </w:p>
          <w:p w14:paraId="22B2C4FB" w14:textId="3F3B93F2" w:rsidR="00F52B3E" w:rsidRDefault="00F52B3E" w:rsidP="00E456CE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Sifat atribut :</w:t>
            </w:r>
          </w:p>
          <w:p w14:paraId="065345EA" w14:textId="258A3BD2" w:rsidR="00F52B3E" w:rsidRPr="00F52B3E" w:rsidRDefault="00F52B3E" w:rsidP="00F52B3E">
            <w:pPr>
              <w:pStyle w:val="DaftarParagraf"/>
              <w:numPr>
                <w:ilvl w:val="0"/>
                <w:numId w:val="2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F52B3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id-ID" w:eastAsia="id-ID"/>
              </w:rPr>
              <w:t>Nama</w:t>
            </w:r>
            <w:r w:rsidRPr="00F52B3E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: Nama dari keturunan bisa diturunkan.</w:t>
            </w:r>
          </w:p>
          <w:p w14:paraId="505CE43D" w14:textId="2B491E52" w:rsidR="00F52B3E" w:rsidRPr="00F52B3E" w:rsidRDefault="00F52B3E" w:rsidP="00F52B3E">
            <w:pPr>
              <w:pStyle w:val="DaftarParagraf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F52B3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id-ID" w:eastAsia="id-ID"/>
              </w:rPr>
              <w:t>Rambut</w:t>
            </w:r>
            <w:r w:rsidRPr="00F52B3E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: Ciri fisik seperti warna atau tekstur rambut.</w:t>
            </w:r>
          </w:p>
          <w:p w14:paraId="6FA0B44E" w14:textId="47B94D6B" w:rsidR="00F52B3E" w:rsidRDefault="00F52B3E" w:rsidP="00E456CE">
            <w:pPr>
              <w:contextualSpacing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</w:pPr>
            <w:proofErr w:type="spellStart"/>
            <w:r w:rsidRPr="00F52B3E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perilaku</w:t>
            </w:r>
            <w:proofErr w:type="spellEnd"/>
            <w:r w:rsidRPr="00F52B3E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positif</w:t>
            </w:r>
            <w:proofErr w:type="spellEnd"/>
            <w:r w:rsidRPr="00F52B3E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(</w:t>
            </w:r>
            <w:proofErr w:type="spellStart"/>
            <w:r w:rsidRPr="00F52B3E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behavior</w:t>
            </w:r>
            <w:proofErr w:type="spellEnd"/>
            <w:proofErr w:type="gramStart"/>
            <w:r w:rsidRPr="00F52B3E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)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 :</w:t>
            </w:r>
            <w:proofErr w:type="gramEnd"/>
          </w:p>
          <w:p w14:paraId="62861D14" w14:textId="4948B7BB" w:rsidR="00F52B3E" w:rsidRPr="00F52B3E" w:rsidRDefault="00F52B3E" w:rsidP="00F52B3E">
            <w:pPr>
              <w:pStyle w:val="DaftarParagraf"/>
              <w:numPr>
                <w:ilvl w:val="0"/>
                <w:numId w:val="30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F52B3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id-ID" w:eastAsia="id-ID"/>
              </w:rPr>
              <w:t>Berbicara</w:t>
            </w:r>
            <w:r w:rsidRPr="00F52B3E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: Kemampuan untuk berbicara dengan cara yang sopan dan baik.</w:t>
            </w:r>
          </w:p>
          <w:p w14:paraId="4E167F7A" w14:textId="44EF1E15" w:rsidR="00F52B3E" w:rsidRPr="00F52B3E" w:rsidRDefault="00F52B3E" w:rsidP="00F52B3E">
            <w:pPr>
              <w:pStyle w:val="DaftarParagraf"/>
              <w:numPr>
                <w:ilvl w:val="0"/>
                <w:numId w:val="30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F52B3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id-ID" w:eastAsia="id-ID"/>
              </w:rPr>
              <w:t>Bermain</w:t>
            </w:r>
            <w:r w:rsidRPr="00F52B3E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: Mengembangkan hobi yang diwarisi, seperti bermain musik atau olahraga.</w:t>
            </w:r>
          </w:p>
          <w:p w14:paraId="502544C9" w14:textId="6F39E7CC" w:rsidR="00F52B3E" w:rsidRPr="00F52B3E" w:rsidRDefault="00F52B3E" w:rsidP="00F52B3E">
            <w:pPr>
              <w:pStyle w:val="DaftarParagraf"/>
              <w:numPr>
                <w:ilvl w:val="0"/>
                <w:numId w:val="30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F52B3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id-ID" w:eastAsia="id-ID"/>
              </w:rPr>
              <w:t>Belajar</w:t>
            </w:r>
            <w:r w:rsidRPr="00F52B3E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: Memiliki rasa ingin tahu dan semangat untuk belajar hal-hal baru.</w:t>
            </w:r>
          </w:p>
          <w:p w14:paraId="626177E6" w14:textId="35FEF10F" w:rsidR="00F52B3E" w:rsidRPr="00F52B3E" w:rsidRDefault="00F52B3E" w:rsidP="00E456CE">
            <w:pPr>
              <w:pStyle w:val="DaftarParagraf"/>
              <w:numPr>
                <w:ilvl w:val="0"/>
                <w:numId w:val="30"/>
              </w:num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  <w:lang w:val="id-ID"/>
              </w:rPr>
            </w:pPr>
            <w:r w:rsidRPr="00F52B3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id-ID" w:eastAsia="id-ID"/>
              </w:rPr>
              <w:t>Berbagi</w:t>
            </w:r>
            <w:r w:rsidRPr="00F52B3E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: Sifat sosial seperti berbagi dengan teman dan lingkungan.</w:t>
            </w:r>
          </w:p>
          <w:p w14:paraId="1C16737E" w14:textId="77777777" w:rsidR="002801B0" w:rsidRPr="002801B0" w:rsidRDefault="002801B0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456CE" w:rsidRPr="002801B0" w14:paraId="634AD5FA" w14:textId="77777777" w:rsidTr="00FA302F">
        <w:tc>
          <w:tcPr>
            <w:tcW w:w="9016" w:type="dxa"/>
            <w:gridSpan w:val="3"/>
          </w:tcPr>
          <w:p w14:paraId="35ADB022" w14:textId="00979DA9" w:rsidR="00E456CE" w:rsidRPr="00F52B3E" w:rsidRDefault="00F52B3E" w:rsidP="00E456CE">
            <w:pPr>
              <w:contextualSpacing/>
              <w:rPr>
                <w:rFonts w:ascii="Times New Roman" w:hAnsi="Times New Roman" w:cs="Times New Roman"/>
                <w:lang w:val="id-ID"/>
              </w:rPr>
            </w:pPr>
            <w:r w:rsidRPr="00FC0F0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id-ID"/>
              </w:rPr>
              <w:t xml:space="preserve">Unit 3 </w:t>
            </w:r>
            <w:proofErr w:type="spellStart"/>
            <w:r w:rsidRPr="00FC0F0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id-ID"/>
              </w:rPr>
              <w:t>Method</w:t>
            </w:r>
            <w:proofErr w:type="spellEnd"/>
          </w:p>
        </w:tc>
      </w:tr>
      <w:tr w:rsidR="00E456CE" w:rsidRPr="002801B0" w14:paraId="0283B28E" w14:textId="77777777" w:rsidTr="00FA302F">
        <w:tc>
          <w:tcPr>
            <w:tcW w:w="9016" w:type="dxa"/>
            <w:gridSpan w:val="3"/>
          </w:tcPr>
          <w:p w14:paraId="7AE775F2" w14:textId="77777777" w:rsidR="00E456CE" w:rsidRDefault="00F52B3E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 w:rsidRPr="00F52B3E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3.1 </w:t>
            </w:r>
            <w:r w:rsidRPr="00F52B3E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Analisa </w:t>
            </w:r>
            <w:proofErr w:type="spellStart"/>
            <w:r w:rsidRPr="00F52B3E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perbedaan</w:t>
            </w:r>
            <w:proofErr w:type="spellEnd"/>
            <w:r w:rsidRPr="00F52B3E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deklarasi</w:t>
            </w:r>
            <w:proofErr w:type="spellEnd"/>
            <w:r w:rsidRPr="00F52B3E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constructor, method, dan method </w:t>
            </w:r>
            <w:proofErr w:type="spellStart"/>
            <w:r w:rsidRPr="00F52B3E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utama</w:t>
            </w:r>
            <w:proofErr w:type="spellEnd"/>
            <w:r w:rsidRPr="00F52B3E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!</w:t>
            </w:r>
          </w:p>
          <w:p w14:paraId="75596207" w14:textId="78F5214B" w:rsidR="00F52B3E" w:rsidRPr="00F52B3E" w:rsidRDefault="00F52B3E" w:rsidP="00F52B3E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Constructor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menginisialisasi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objek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baru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ketika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diinstansiasi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memiliki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sama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memiliki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kembalian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Sebaliknya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, method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mendefinisikan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perilaku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objek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memiliki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berbagai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serta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kembalian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termasuk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52B3E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void</w:t>
            </w:r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Sementara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itu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, method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utama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titik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awal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eksekusi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program,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selalu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bernama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52B3E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main</w:t>
            </w:r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memiliki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52B3E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void</w:t>
            </w:r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menerima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parameter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berupa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array string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engambil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argumen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command line.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memahami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perbedaan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jelas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mendefinisikan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mengorganisir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F52B3E">
              <w:rPr>
                <w:rFonts w:ascii="Times New Roman" w:hAnsi="Times New Roman" w:cs="Times New Roman"/>
                <w:sz w:val="24"/>
                <w:szCs w:val="24"/>
              </w:rPr>
              <w:t xml:space="preserve"> program Java.</w:t>
            </w:r>
          </w:p>
          <w:p w14:paraId="434BE271" w14:textId="77777777" w:rsidR="00F52B3E" w:rsidRDefault="00F52B3E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5B55BF81" w14:textId="04796C95" w:rsidR="00F52B3E" w:rsidRDefault="00F52B3E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3.2 </w:t>
            </w:r>
            <w:proofErr w:type="spellStart"/>
            <w:r w:rsidR="006E5BCD"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Tentukan</w:t>
            </w:r>
            <w:proofErr w:type="spellEnd"/>
            <w:r w:rsidR="006E5BCD"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6E5BCD"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kapan</w:t>
            </w:r>
            <w:proofErr w:type="spellEnd"/>
            <w:r w:rsidR="006E5BCD"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Anda </w:t>
            </w:r>
            <w:proofErr w:type="spellStart"/>
            <w:r w:rsidR="006E5BCD"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perlu</w:t>
            </w:r>
            <w:proofErr w:type="spellEnd"/>
            <w:r w:rsidR="006E5BCD"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6E5BCD"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menggunakan</w:t>
            </w:r>
            <w:proofErr w:type="spellEnd"/>
            <w:r w:rsidR="006E5BCD"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constructor dan method?</w:t>
            </w:r>
          </w:p>
          <w:p w14:paraId="24B36433" w14:textId="625E87E2" w:rsidR="006E5BCD" w:rsidRDefault="006E5BCD" w:rsidP="006E5BCD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</w:pPr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menggunakan </w:t>
            </w:r>
            <w:proofErr w:type="spellStart"/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>constructor</w:t>
            </w:r>
            <w:proofErr w:type="spellEnd"/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 ketika ingin </w:t>
            </w:r>
            <w:proofErr w:type="spellStart"/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>menginisialisasi</w:t>
            </w:r>
            <w:proofErr w:type="spellEnd"/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 atribut objek saat objek tersebut dibuat, memastikan bahwa objek mulai dalam keadaan yang valid dan konsisten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>.</w:t>
            </w:r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 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Sedangkan </w:t>
            </w:r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, </w:t>
            </w:r>
            <w:proofErr w:type="spellStart"/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>method</w:t>
            </w:r>
            <w:proofErr w:type="spellEnd"/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 digunakan untuk mendefinisikan perilaku dan fungsi yang dapat dilakukan oleh objek setelah </w:t>
            </w:r>
            <w:proofErr w:type="spellStart"/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>inisialisasi</w:t>
            </w:r>
            <w:proofErr w:type="spellEnd"/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, memungkinkan 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 </w:t>
            </w:r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>mengimplementasikan logika yang dapat dipanggil berulang kali, memodifikasi status objek, atau melakukan operasi tertentu, sehingga meningkatkan keterbacaan kode.</w:t>
            </w:r>
          </w:p>
          <w:p w14:paraId="0D57144E" w14:textId="4280555A" w:rsidR="006E5BCD" w:rsidRDefault="006E5BCD" w:rsidP="006E5BCD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</w:pPr>
          </w:p>
          <w:p w14:paraId="12EF987C" w14:textId="6390C92C" w:rsidR="006E5BCD" w:rsidRPr="006E5BCD" w:rsidRDefault="006E5BCD" w:rsidP="006E5BCD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>
              <w:rPr>
                <w:color w:val="333333"/>
                <w:shd w:val="clear" w:color="auto" w:fill="FFFFFF"/>
              </w:rPr>
              <w:t xml:space="preserve">3.3 </w:t>
            </w:r>
            <w:r w:rsidRPr="006E5BCD">
              <w:rPr>
                <w:color w:val="333333"/>
              </w:rPr>
              <w:t>Uraikan perbedaan berikut:</w:t>
            </w:r>
            <w:r w:rsidRPr="006E5BCD">
              <w:rPr>
                <w:color w:val="333333"/>
              </w:rPr>
              <w:br/>
              <w:t xml:space="preserve">        a) </w:t>
            </w:r>
            <w:proofErr w:type="spellStart"/>
            <w:r w:rsidRPr="006E5BCD">
              <w:rPr>
                <w:color w:val="333333"/>
              </w:rPr>
              <w:t>constructor</w:t>
            </w:r>
            <w:proofErr w:type="spellEnd"/>
            <w:r w:rsidRPr="006E5BCD">
              <w:rPr>
                <w:color w:val="333333"/>
              </w:rPr>
              <w:t xml:space="preserve"> </w:t>
            </w:r>
            <w:proofErr w:type="spellStart"/>
            <w:r w:rsidRPr="006E5BCD">
              <w:rPr>
                <w:color w:val="333333"/>
              </w:rPr>
              <w:t>overloading</w:t>
            </w:r>
            <w:proofErr w:type="spellEnd"/>
            <w:r w:rsidRPr="006E5BCD">
              <w:rPr>
                <w:color w:val="333333"/>
              </w:rPr>
              <w:t xml:space="preserve"> dan </w:t>
            </w:r>
            <w:proofErr w:type="spellStart"/>
            <w:r w:rsidRPr="006E5BCD">
              <w:rPr>
                <w:color w:val="333333"/>
              </w:rPr>
              <w:t>overriding</w:t>
            </w:r>
            <w:proofErr w:type="spellEnd"/>
            <w:r w:rsidRPr="006E5BCD">
              <w:rPr>
                <w:color w:val="333333"/>
              </w:rPr>
              <w:br/>
              <w:t xml:space="preserve">        b) </w:t>
            </w:r>
            <w:proofErr w:type="spellStart"/>
            <w:r w:rsidRPr="006E5BCD">
              <w:rPr>
                <w:color w:val="333333"/>
              </w:rPr>
              <w:t>method</w:t>
            </w:r>
            <w:proofErr w:type="spellEnd"/>
            <w:r w:rsidRPr="006E5BCD">
              <w:rPr>
                <w:color w:val="333333"/>
              </w:rPr>
              <w:t xml:space="preserve"> </w:t>
            </w:r>
            <w:proofErr w:type="spellStart"/>
            <w:r w:rsidRPr="006E5BCD">
              <w:rPr>
                <w:color w:val="333333"/>
              </w:rPr>
              <w:t>overloading</w:t>
            </w:r>
            <w:proofErr w:type="spellEnd"/>
            <w:r w:rsidRPr="006E5BCD">
              <w:rPr>
                <w:color w:val="333333"/>
              </w:rPr>
              <w:t xml:space="preserve">, dan </w:t>
            </w:r>
            <w:proofErr w:type="spellStart"/>
            <w:r w:rsidRPr="006E5BCD">
              <w:rPr>
                <w:color w:val="333333"/>
              </w:rPr>
              <w:t>method</w:t>
            </w:r>
            <w:proofErr w:type="spellEnd"/>
            <w:r w:rsidRPr="006E5BCD">
              <w:rPr>
                <w:color w:val="333333"/>
              </w:rPr>
              <w:t xml:space="preserve"> </w:t>
            </w:r>
            <w:proofErr w:type="spellStart"/>
            <w:r w:rsidRPr="006E5BCD">
              <w:rPr>
                <w:color w:val="333333"/>
              </w:rPr>
              <w:t>overriding</w:t>
            </w:r>
            <w:proofErr w:type="spellEnd"/>
            <w:r w:rsidRPr="006E5BCD">
              <w:rPr>
                <w:color w:val="333333"/>
              </w:rPr>
              <w:br/>
              <w:t xml:space="preserve">        c) </w:t>
            </w:r>
            <w:proofErr w:type="spellStart"/>
            <w:r w:rsidRPr="006E5BCD">
              <w:rPr>
                <w:color w:val="333333"/>
              </w:rPr>
              <w:t>method</w:t>
            </w:r>
            <w:proofErr w:type="spellEnd"/>
            <w:r w:rsidRPr="006E5BCD">
              <w:rPr>
                <w:color w:val="333333"/>
              </w:rPr>
              <w:t xml:space="preserve"> yang mengembalikan nilai dan </w:t>
            </w:r>
            <w:proofErr w:type="spellStart"/>
            <w:r w:rsidRPr="006E5BCD">
              <w:rPr>
                <w:color w:val="333333"/>
              </w:rPr>
              <w:t>method</w:t>
            </w:r>
            <w:proofErr w:type="spellEnd"/>
            <w:r w:rsidRPr="006E5BCD">
              <w:rPr>
                <w:color w:val="333333"/>
              </w:rPr>
              <w:t xml:space="preserve"> tidak mengembalikan nilai</w:t>
            </w:r>
          </w:p>
          <w:p w14:paraId="3F87979B" w14:textId="01F5E1C7" w:rsidR="006E5BCD" w:rsidRDefault="006E5BCD" w:rsidP="006E5BCD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</w:pPr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a) </w:t>
            </w:r>
            <w:proofErr w:type="spellStart"/>
            <w:r w:rsidRPr="006E5BC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id-ID"/>
              </w:rPr>
              <w:t>Constructor</w:t>
            </w:r>
            <w:proofErr w:type="spellEnd"/>
            <w:r w:rsidRPr="006E5BC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 </w:t>
            </w:r>
            <w:proofErr w:type="spellStart"/>
            <w:r w:rsidRPr="006E5BC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id-ID"/>
              </w:rPr>
              <w:t>Overloading</w:t>
            </w:r>
            <w:proofErr w:type="spellEnd"/>
            <w:r w:rsidRPr="006E5BC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 dan </w:t>
            </w:r>
            <w:proofErr w:type="spellStart"/>
            <w:r w:rsidRPr="006E5BC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id-ID"/>
              </w:rPr>
              <w:t>Overriding</w:t>
            </w:r>
            <w:proofErr w:type="spellEnd"/>
          </w:p>
          <w:p w14:paraId="7DE9261C" w14:textId="654FC79C" w:rsidR="006E5BCD" w:rsidRPr="006E5BCD" w:rsidRDefault="006E5BCD" w:rsidP="006E5BCD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</w:pPr>
            <w:proofErr w:type="spellStart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>T</w:t>
            </w:r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>terjadi</w:t>
            </w:r>
            <w:proofErr w:type="spellEnd"/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 ketika sebuah kelas memiliki lebih dari satu </w:t>
            </w:r>
            <w:proofErr w:type="spellStart"/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>constructor</w:t>
            </w:r>
            <w:proofErr w:type="spellEnd"/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 dengan nama yang sama tetapi parameter yang berbeda, memungkinkan </w:t>
            </w:r>
            <w:proofErr w:type="spellStart"/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>instansiasi</w:t>
            </w:r>
            <w:proofErr w:type="spellEnd"/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 objek dengan cara yang bervariasi sesuai kebutuhan</w:t>
            </w:r>
          </w:p>
          <w:p w14:paraId="561F6665" w14:textId="6679397B" w:rsidR="006E5BCD" w:rsidRPr="006E5BCD" w:rsidRDefault="006E5BCD" w:rsidP="006E5BCD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id-ID"/>
              </w:rPr>
            </w:pPr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 b) </w:t>
            </w:r>
            <w:proofErr w:type="spellStart"/>
            <w:r w:rsidRPr="006E5BC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id-ID"/>
              </w:rPr>
              <w:t>Method</w:t>
            </w:r>
            <w:proofErr w:type="spellEnd"/>
            <w:r w:rsidRPr="006E5BC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 </w:t>
            </w:r>
            <w:proofErr w:type="spellStart"/>
            <w:r w:rsidRPr="006E5BC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id-ID"/>
              </w:rPr>
              <w:t>Overloading</w:t>
            </w:r>
            <w:proofErr w:type="spellEnd"/>
            <w:r w:rsidRPr="006E5BC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 dan </w:t>
            </w:r>
            <w:proofErr w:type="spellStart"/>
            <w:r w:rsidRPr="006E5BC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id-ID"/>
              </w:rPr>
              <w:t>Method</w:t>
            </w:r>
            <w:proofErr w:type="spellEnd"/>
            <w:r w:rsidRPr="006E5BC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 </w:t>
            </w:r>
            <w:proofErr w:type="spellStart"/>
            <w:r w:rsidRPr="006E5BC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id-ID"/>
              </w:rPr>
              <w:t>Overriding</w:t>
            </w:r>
            <w:proofErr w:type="spellEnd"/>
          </w:p>
          <w:p w14:paraId="0DA8182C" w14:textId="5456D3CB" w:rsidR="006E5BCD" w:rsidRPr="006E5BCD" w:rsidRDefault="006E5BCD" w:rsidP="006E5BCD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>T</w:t>
            </w:r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erjadi ketika sebuah kelas memiliki beberapa </w:t>
            </w:r>
            <w:proofErr w:type="spellStart"/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>method</w:t>
            </w:r>
            <w:proofErr w:type="spellEnd"/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 dengan nama yang sama tetapi dengan parameter yang berbeda (jumlah atau tipe parameter), memungkinkan penggunaan yang fleksibel dalam konteks yang berbeda. </w:t>
            </w:r>
          </w:p>
          <w:p w14:paraId="081281C2" w14:textId="118FFDEB" w:rsidR="006E5BCD" w:rsidRPr="006E5BCD" w:rsidRDefault="006E5BCD" w:rsidP="006E5BCD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</w:pPr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 c) </w:t>
            </w:r>
            <w:proofErr w:type="spellStart"/>
            <w:r w:rsidRPr="006E5BC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id-ID"/>
              </w:rPr>
              <w:t>Method</w:t>
            </w:r>
            <w:proofErr w:type="spellEnd"/>
            <w:r w:rsidRPr="006E5BC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 yang Mengembalikan Nilai dan </w:t>
            </w:r>
            <w:proofErr w:type="spellStart"/>
            <w:r w:rsidRPr="006E5BC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id-ID"/>
              </w:rPr>
              <w:t>Method</w:t>
            </w:r>
            <w:proofErr w:type="spellEnd"/>
            <w:r w:rsidRPr="006E5BC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 Tidak Mengembalikan Nilai</w:t>
            </w:r>
          </w:p>
          <w:p w14:paraId="3EBAC044" w14:textId="23C7118C" w:rsidR="006E5BCD" w:rsidRPr="006E5BCD" w:rsidRDefault="006E5BCD" w:rsidP="006E5BCD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>M</w:t>
            </w:r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>emiliki tipe kembalian yang ditentukan dan menggunakan kata kunci `</w:t>
            </w:r>
            <w:proofErr w:type="spellStart"/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>return</w:t>
            </w:r>
            <w:proofErr w:type="spellEnd"/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` untuk mengembalikan nilai kepada pemanggil, sehingga dapat digunakan dalam ekspresi atau disimpan dalam variabel. Sebaliknya, </w:t>
            </w:r>
            <w:proofErr w:type="spellStart"/>
            <w:r w:rsidRPr="006E5BC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id-ID"/>
              </w:rPr>
              <w:t>method</w:t>
            </w:r>
            <w:proofErr w:type="spellEnd"/>
            <w:r w:rsidRPr="006E5BCD"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 tidak mengembalikan nilai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 </w:t>
            </w:r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>dideklarasikan dengan tipe `</w:t>
            </w:r>
            <w:proofErr w:type="spellStart"/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>void</w:t>
            </w:r>
            <w:proofErr w:type="spellEnd"/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`, tidak mengembalikan nilai kepada pemanggil, dan umumnya digunakan untuk melakukan tindakan tertentu, seperti menampilkan </w:t>
            </w:r>
            <w:proofErr w:type="spellStart"/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>output</w:t>
            </w:r>
            <w:proofErr w:type="spellEnd"/>
            <w:r w:rsidRPr="006E5BCD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 xml:space="preserve"> atau mengubah keadaan objek tanpa memberikan nilai kembali.</w:t>
            </w:r>
          </w:p>
          <w:p w14:paraId="4641072D" w14:textId="43C735B1" w:rsidR="00F52B3E" w:rsidRPr="00203ABB" w:rsidRDefault="00203ABB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>Code :</w:t>
            </w:r>
          </w:p>
          <w:p w14:paraId="402F20C3" w14:textId="12595BB2" w:rsidR="00F52B3E" w:rsidRDefault="00203ABB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noProof/>
                <w:color w:val="333333"/>
                <w:sz w:val="24"/>
                <w:szCs w:val="24"/>
                <w:shd w:val="clear" w:color="auto" w:fill="FFFFFF"/>
              </w:rPr>
              <w:drawing>
                <wp:anchor distT="0" distB="0" distL="114300" distR="114300" simplePos="0" relativeHeight="251662336" behindDoc="0" locked="0" layoutInCell="1" allowOverlap="1" wp14:anchorId="16EAFC6E" wp14:editId="03EA5A26">
                  <wp:simplePos x="0" y="0"/>
                  <wp:positionH relativeFrom="column">
                    <wp:posOffset>306021</wp:posOffset>
                  </wp:positionH>
                  <wp:positionV relativeFrom="paragraph">
                    <wp:posOffset>78887</wp:posOffset>
                  </wp:positionV>
                  <wp:extent cx="4885078" cy="3509645"/>
                  <wp:effectExtent l="19050" t="19050" r="10795" b="14605"/>
                  <wp:wrapNone/>
                  <wp:docPr id="1793985090" name="Gambar 5" descr="Sebuah gambar berisi teks, cuplikan layar, tampilan, Font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3985090" name="Gambar 5" descr="Sebuah gambar berisi teks, cuplikan layar, tampilan, Font&#10;&#10;Deskripsi dibuat secara otomatis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5078" cy="35096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793A26E" w14:textId="1BEE4E41" w:rsidR="006E5BCD" w:rsidRDefault="006E5BCD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022038AE" w14:textId="2B2CC3E7" w:rsidR="006E5BCD" w:rsidRDefault="006E5BCD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7484ABC9" w14:textId="72971ABC" w:rsidR="006E5BCD" w:rsidRDefault="006E5BCD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5FFFEDB4" w14:textId="77777777" w:rsidR="006E5BCD" w:rsidRDefault="006E5BCD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06A406CA" w14:textId="77777777" w:rsidR="006E5BCD" w:rsidRDefault="006E5BCD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2609BDFD" w14:textId="77777777" w:rsidR="006E5BCD" w:rsidRDefault="006E5BCD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151CE60C" w14:textId="77777777" w:rsidR="006E5BCD" w:rsidRDefault="006E5BCD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1C6A3E27" w14:textId="77777777" w:rsidR="006E5BCD" w:rsidRDefault="006E5BCD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379A003A" w14:textId="77777777" w:rsidR="006E5BCD" w:rsidRDefault="006E5BCD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7F49143A" w14:textId="77777777" w:rsidR="006E5BCD" w:rsidRDefault="006E5BCD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78246A0A" w14:textId="77777777" w:rsidR="006E5BCD" w:rsidRDefault="006E5BCD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61277774" w14:textId="77777777" w:rsidR="006E5BCD" w:rsidRDefault="006E5BCD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27E0D4AC" w14:textId="77777777" w:rsidR="006E5BCD" w:rsidRDefault="006E5BCD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2B593C6C" w14:textId="77777777" w:rsidR="006E5BCD" w:rsidRDefault="006E5BCD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6F402EC0" w14:textId="77777777" w:rsidR="006E5BCD" w:rsidRDefault="006E5BCD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356705E5" w14:textId="77777777" w:rsidR="006E5BCD" w:rsidRDefault="006E5BCD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2529B3C0" w14:textId="77777777" w:rsidR="00203ABB" w:rsidRDefault="00203ABB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2AAF814E" w14:textId="77777777" w:rsidR="00203ABB" w:rsidRDefault="00203ABB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6A669355" w14:textId="77777777" w:rsidR="00203ABB" w:rsidRDefault="00203ABB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32D6815C" w14:textId="77777777" w:rsidR="00203ABB" w:rsidRDefault="00203ABB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6DFD6340" w14:textId="19E53E20" w:rsidR="00203ABB" w:rsidRDefault="00203ABB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lastRenderedPageBreak/>
              <w:t>Penjelasan :</w:t>
            </w:r>
          </w:p>
          <w:p w14:paraId="17CC89A2" w14:textId="6CAAFE73" w:rsidR="00203ABB" w:rsidRPr="00203ABB" w:rsidRDefault="00203ABB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</w:pPr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Kode </w:t>
            </w:r>
            <w:proofErr w:type="gramStart"/>
            <w:r w:rsidRPr="00203AB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tersebut </w:t>
            </w:r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mendefinisikan</w:t>
            </w:r>
            <w:proofErr w:type="spellEnd"/>
            <w:proofErr w:type="gram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Manusia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memiliki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dua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yaitu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nama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203ABB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rambut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serta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satu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constructor yang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menginisialisasi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objek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nilai-nilai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kedua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tersebut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mencetaknya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. Selain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itu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terdapat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method </w:t>
            </w:r>
            <w:proofErr w:type="spellStart"/>
            <w:r w:rsidRPr="00203ABB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sukaNonton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menerima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parameter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berupa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judul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film dan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mencetak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hobi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menonton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film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tersebut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. Dalam method </w:t>
            </w:r>
            <w:r w:rsidRPr="00203ABB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main</w:t>
            </w:r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objek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Manusia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bernama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satu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diinstansiasi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"Randi Satria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Anggara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" dan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warna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rambut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"Hitam",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lalu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method </w:t>
            </w:r>
            <w:proofErr w:type="spellStart"/>
            <w:r w:rsidRPr="00203ABB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sukaNonton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mencetak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hobi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menontonnya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yaitu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"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mOTOGP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". </w:t>
            </w:r>
            <w:r w:rsidRPr="00203AB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Dan menghasilkan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utput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berikut :</w:t>
            </w:r>
          </w:p>
          <w:p w14:paraId="5C1EAE29" w14:textId="0FA1BE76" w:rsidR="00203ABB" w:rsidRDefault="00203ABB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noProof/>
                <w:color w:val="333333"/>
                <w:sz w:val="24"/>
                <w:szCs w:val="24"/>
                <w:shd w:val="clear" w:color="auto" w:fill="FFFFFF"/>
              </w:rPr>
              <w:drawing>
                <wp:anchor distT="0" distB="0" distL="114300" distR="114300" simplePos="0" relativeHeight="251663360" behindDoc="0" locked="0" layoutInCell="1" allowOverlap="1" wp14:anchorId="2A88E159" wp14:editId="05B054E6">
                  <wp:simplePos x="0" y="0"/>
                  <wp:positionH relativeFrom="column">
                    <wp:posOffset>349299</wp:posOffset>
                  </wp:positionH>
                  <wp:positionV relativeFrom="paragraph">
                    <wp:posOffset>107950</wp:posOffset>
                  </wp:positionV>
                  <wp:extent cx="4779889" cy="1430895"/>
                  <wp:effectExtent l="19050" t="19050" r="20955" b="17145"/>
                  <wp:wrapNone/>
                  <wp:docPr id="624015590" name="Gambar 6" descr="Sebuah gambar berisi teks, cuplikan layar, Font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4015590" name="Gambar 6" descr="Sebuah gambar berisi teks, cuplikan layar, Font&#10;&#10;Deskripsi dibuat secara otomatis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9889" cy="143089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A441A82" w14:textId="77777777" w:rsidR="00203ABB" w:rsidRDefault="00203ABB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2BCC8AEA" w14:textId="77777777" w:rsidR="00203ABB" w:rsidRDefault="00203ABB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6EF7AA1D" w14:textId="77777777" w:rsidR="00203ABB" w:rsidRDefault="00203ABB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4DC54CB9" w14:textId="77777777" w:rsidR="00203ABB" w:rsidRDefault="00203ABB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6D493E05" w14:textId="77777777" w:rsidR="00203ABB" w:rsidRDefault="00203ABB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183694A5" w14:textId="77777777" w:rsidR="00203ABB" w:rsidRDefault="00203ABB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40CDBE5C" w14:textId="77777777" w:rsidR="00203ABB" w:rsidRDefault="00203ABB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5A504545" w14:textId="77777777" w:rsidR="00F52B3E" w:rsidRDefault="00F52B3E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</w:p>
          <w:p w14:paraId="4BD9EDC6" w14:textId="218046D5" w:rsidR="00F52B3E" w:rsidRPr="00F52B3E" w:rsidRDefault="00F52B3E" w:rsidP="00F52B3E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</w:tc>
      </w:tr>
      <w:tr w:rsidR="00E456CE" w:rsidRPr="002801B0" w14:paraId="6772F924" w14:textId="77777777" w:rsidTr="00FA302F">
        <w:tc>
          <w:tcPr>
            <w:tcW w:w="9016" w:type="dxa"/>
            <w:gridSpan w:val="3"/>
          </w:tcPr>
          <w:p w14:paraId="3FE24B63" w14:textId="557C748B" w:rsidR="00E456CE" w:rsidRPr="00203ABB" w:rsidRDefault="00203ABB" w:rsidP="00E456CE">
            <w:pPr>
              <w:contextualSpacing/>
              <w:rPr>
                <w:rFonts w:ascii="Times New Roman" w:hAnsi="Times New Roman" w:cs="Times New Roman"/>
                <w:sz w:val="32"/>
                <w:szCs w:val="32"/>
                <w:lang w:val="id-ID"/>
              </w:rPr>
            </w:pPr>
            <w:r w:rsidRPr="00203ABB">
              <w:rPr>
                <w:rFonts w:ascii="Times New Roman" w:hAnsi="Times New Roman" w:cs="Times New Roman"/>
                <w:b/>
                <w:bCs/>
                <w:sz w:val="32"/>
                <w:szCs w:val="32"/>
                <w:lang w:val="id-ID"/>
              </w:rPr>
              <w:lastRenderedPageBreak/>
              <w:t xml:space="preserve">Unit 4 </w:t>
            </w:r>
            <w:proofErr w:type="spellStart"/>
            <w:r w:rsidRPr="00203ABB">
              <w:rPr>
                <w:rFonts w:ascii="Times New Roman" w:hAnsi="Times New Roman" w:cs="Times New Roman"/>
                <w:b/>
                <w:bCs/>
                <w:sz w:val="32"/>
                <w:szCs w:val="32"/>
                <w:lang w:val="id-ID"/>
              </w:rPr>
              <w:t>Extends</w:t>
            </w:r>
            <w:proofErr w:type="spellEnd"/>
          </w:p>
        </w:tc>
      </w:tr>
      <w:tr w:rsidR="00E456CE" w:rsidRPr="002801B0" w14:paraId="68EA119A" w14:textId="77777777" w:rsidTr="00FA302F">
        <w:tc>
          <w:tcPr>
            <w:tcW w:w="9016" w:type="dxa"/>
            <w:gridSpan w:val="3"/>
          </w:tcPr>
          <w:p w14:paraId="4DC07690" w14:textId="77777777" w:rsidR="00E456CE" w:rsidRDefault="00203ABB" w:rsidP="00FC0F04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4.1. </w:t>
            </w:r>
            <w:proofErr w:type="spellStart"/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Bandingkan</w:t>
            </w:r>
            <w:proofErr w:type="spellEnd"/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method yang </w:t>
            </w:r>
            <w:proofErr w:type="spellStart"/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dimiliki</w:t>
            </w:r>
            <w:proofErr w:type="spellEnd"/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 </w:t>
            </w:r>
            <w:r w:rsidRPr="00203ABB">
              <w:rPr>
                <w:rStyle w:val="KodeHTML"/>
                <w:rFonts w:ascii="Times New Roman" w:eastAsiaTheme="minorHAnsi" w:hAnsi="Times New Roman" w:cs="Times New Roman"/>
                <w:color w:val="C7254E"/>
                <w:sz w:val="24"/>
                <w:szCs w:val="24"/>
                <w:shd w:val="clear" w:color="auto" w:fill="F9F2F4"/>
              </w:rPr>
              <w:t>class Anak extends Ortu</w:t>
            </w:r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 </w:t>
            </w:r>
            <w:proofErr w:type="spellStart"/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dengan</w:t>
            </w:r>
            <w:proofErr w:type="spellEnd"/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method di </w:t>
            </w:r>
            <w:r w:rsidRPr="00203ABB">
              <w:rPr>
                <w:rStyle w:val="KodeHTML"/>
                <w:rFonts w:ascii="Times New Roman" w:eastAsiaTheme="minorHAnsi" w:hAnsi="Times New Roman" w:cs="Times New Roman"/>
                <w:color w:val="C7254E"/>
                <w:sz w:val="24"/>
                <w:szCs w:val="24"/>
                <w:shd w:val="clear" w:color="auto" w:fill="F9F2F4"/>
              </w:rPr>
              <w:t>class Ortu</w:t>
            </w:r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!</w:t>
            </w:r>
          </w:p>
          <w:p w14:paraId="42314E2C" w14:textId="57FAD558" w:rsidR="00203ABB" w:rsidRDefault="00203ABB" w:rsidP="00FC0F04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`Ortu`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biasanya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memiliki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method yang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berfokus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perilaku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berkaitan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orang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tua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mengatur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informasi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dasar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Sebaliknya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`Anak`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memiliki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method yang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lebih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spesifik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diperluas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method yang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menangani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aktivitas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ciri-ciri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unik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relevan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serta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melakukan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overriding pada method yang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`Ortu`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memberikan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perilaku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lebih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konteks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cara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`Anak`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memanfaatkan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kembali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logika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`Ortu`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sekaligus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menambahkan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mengubah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fungsionalitas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kebutuhan</w:t>
            </w:r>
            <w:proofErr w:type="spellEnd"/>
            <w:r w:rsidRPr="00203AB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7376556" w14:textId="77777777" w:rsidR="00203ABB" w:rsidRDefault="00203ABB" w:rsidP="00FC0F04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8DF457" w14:textId="234F78FD" w:rsidR="00203ABB" w:rsidRPr="00203ABB" w:rsidRDefault="00203ABB" w:rsidP="00FC0F04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  <w:lang w:val="id-ID"/>
              </w:rPr>
              <w:t>4</w:t>
            </w:r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.2. </w:t>
            </w:r>
            <w:proofErr w:type="spellStart"/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Ubahlah</w:t>
            </w:r>
            <w:proofErr w:type="spellEnd"/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Contoh</w:t>
            </w:r>
            <w:proofErr w:type="spellEnd"/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4 </w:t>
            </w:r>
            <w:proofErr w:type="spellStart"/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dengan</w:t>
            </w:r>
            <w:proofErr w:type="spellEnd"/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menambahkan</w:t>
            </w:r>
            <w:proofErr w:type="spellEnd"/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objek</w:t>
            </w:r>
            <w:proofErr w:type="spellEnd"/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anak</w:t>
            </w:r>
            <w:proofErr w:type="spellEnd"/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dengan</w:t>
            </w:r>
            <w:proofErr w:type="spellEnd"/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method yang </w:t>
            </w:r>
            <w:proofErr w:type="spellStart"/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berbeda</w:t>
            </w:r>
            <w:proofErr w:type="spellEnd"/>
            <w:r w:rsidRPr="00203ABB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!</w:t>
            </w:r>
          </w:p>
          <w:p w14:paraId="14B43D32" w14:textId="77777777" w:rsidR="00203ABB" w:rsidRDefault="00203ABB" w:rsidP="00FC0F04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765570" w14:textId="3BDD7638" w:rsidR="00203ABB" w:rsidRDefault="00815908" w:rsidP="00FC0F04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Sourc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c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:</w:t>
            </w:r>
          </w:p>
          <w:p w14:paraId="179CD8BB" w14:textId="606150D3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public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class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Extends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{</w:t>
            </w:r>
          </w:p>
          <w:p w14:paraId="77332D0F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   // membuat kelas induk</w:t>
            </w:r>
          </w:p>
          <w:p w14:paraId="0154A252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void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ukaMenonton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(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tring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a) {    //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method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induk spesifik</w:t>
            </w:r>
          </w:p>
          <w:p w14:paraId="26E3DFA9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ystem.out.println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("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Nonton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" + a);</w:t>
            </w:r>
          </w:p>
          <w:p w14:paraId="0F080EE5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}</w:t>
            </w:r>
          </w:p>
          <w:p w14:paraId="43302485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void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ukaMembaca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(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tring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a) {     //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method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induk umum bisa diubah anak</w:t>
            </w:r>
          </w:p>
          <w:p w14:paraId="28F5E2CA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ystem.out.println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("Suka Baca " + a);</w:t>
            </w:r>
          </w:p>
          <w:p w14:paraId="7C0A20B8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}</w:t>
            </w:r>
          </w:p>
          <w:p w14:paraId="2B961BAC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</w:p>
          <w:p w14:paraId="38B04D75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public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tatic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void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main(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tring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[]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args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) {</w:t>
            </w:r>
          </w:p>
          <w:p w14:paraId="5E984F47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ystem.out.println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("Sifat Orang Tua :"); </w:t>
            </w:r>
          </w:p>
          <w:p w14:paraId="14264577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Extends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objekO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=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new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Extends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();     // memanggil objek induk</w:t>
            </w:r>
          </w:p>
          <w:p w14:paraId="1B43A493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objekO.sukaMenonton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("Berita");    // memanggil sifat spesifik induk</w:t>
            </w:r>
          </w:p>
          <w:p w14:paraId="0D0D53AD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objekO.sukaMembaca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("Koran");     // memanggil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method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dengan variabel dapat diubah</w:t>
            </w:r>
          </w:p>
          <w:p w14:paraId="534FD722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</w:p>
          <w:p w14:paraId="38FD118A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ystem.out.println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("\n Sifat Anak :");    </w:t>
            </w:r>
          </w:p>
          <w:p w14:paraId="5F969AF8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  Anak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objekA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=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new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Anak();    //memanggil objek anak</w:t>
            </w:r>
          </w:p>
          <w:p w14:paraId="2FC41302" w14:textId="120DB09C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lastRenderedPageBreak/>
              <w:tab/>
              <w:t xml:space="preserve">  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objekA.sukaMenonton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(9, "Film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motoGP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");        //memanggil sifat spesifik anak yang diturunkan induk</w:t>
            </w:r>
          </w:p>
          <w:p w14:paraId="1019F152" w14:textId="7939F6E6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objekA.sukaMembaca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("NOVEL"); //memanggil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method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ke induk yang otomatis diturunkan tanpa deklarasi ulang di anak</w:t>
            </w:r>
          </w:p>
          <w:p w14:paraId="4E4B961A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>}    }</w:t>
            </w:r>
          </w:p>
          <w:p w14:paraId="44CA4FF1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</w:p>
          <w:p w14:paraId="2069AAFE" w14:textId="63E24011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class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Anak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extends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Extends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{</w:t>
            </w:r>
          </w:p>
          <w:p w14:paraId="10D18EF8" w14:textId="6AD3A012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void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ukaMenonton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(int a,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tring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b) {</w:t>
            </w:r>
          </w:p>
          <w:p w14:paraId="52667884" w14:textId="54D6B139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    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ystem.out.println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("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Nonton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Jam " + a + " Malam " + b);</w:t>
            </w:r>
          </w:p>
          <w:p w14:paraId="402A312D" w14:textId="1AB55661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}    </w:t>
            </w:r>
          </w:p>
          <w:p w14:paraId="2DAD614B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void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ukaMenonton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(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tring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a) {            //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method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induk spesifik</w:t>
            </w:r>
          </w:p>
          <w:p w14:paraId="6F7A3AD5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    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ystem.out.println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("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Nonton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" + a);</w:t>
            </w:r>
          </w:p>
          <w:p w14:paraId="3F2FED3F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}</w:t>
            </w:r>
          </w:p>
          <w:p w14:paraId="2CAD6B12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void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ukaMembaca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(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tring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a) {     //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method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induk umum bisa diubah anak</w:t>
            </w:r>
          </w:p>
          <w:p w14:paraId="13F15B92" w14:textId="5F611699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    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ystem.out.println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("Suka Baca " + a);</w:t>
            </w:r>
          </w:p>
          <w:p w14:paraId="2D52B533" w14:textId="18831D71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}</w:t>
            </w:r>
          </w:p>
          <w:p w14:paraId="58FE321A" w14:textId="02FAE1F4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</w:p>
          <w:p w14:paraId="2AD501B6" w14:textId="59CB54A1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public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tatic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void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main(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tring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[]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args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) {</w:t>
            </w:r>
          </w:p>
          <w:p w14:paraId="48AF7D08" w14:textId="198A015C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ystem.out.println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("Sifat Orang Tua :"); </w:t>
            </w:r>
          </w:p>
          <w:p w14:paraId="0F5C748D" w14:textId="6E62E8D3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Extends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objekO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=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new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Extends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();     // memanggil objek induk</w:t>
            </w:r>
          </w:p>
          <w:p w14:paraId="68EFF420" w14:textId="7002A060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objekO.sukaMenonton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("Berita");        // memanggil sifat spesifik induk</w:t>
            </w:r>
          </w:p>
          <w:p w14:paraId="58756496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objekO.sukaMembaca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("Koran");     // memanggil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method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dengan variabel dapat diubah</w:t>
            </w:r>
          </w:p>
          <w:p w14:paraId="2AA0BD17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          </w:t>
            </w:r>
          </w:p>
          <w:p w14:paraId="7382D2BA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System.out.println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("\n Sifat Anak :");    </w:t>
            </w:r>
          </w:p>
          <w:p w14:paraId="7CDB0C53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  Anak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objekA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=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new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Anak();    //memanggil objek anak</w:t>
            </w:r>
          </w:p>
          <w:p w14:paraId="7A74B593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objekA.sukaMenonton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(9, "Film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motoGP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");        //memanggil sifat spesifik anak yang diturunkan induk</w:t>
            </w:r>
          </w:p>
          <w:p w14:paraId="6A66B81E" w14:textId="7D6319E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 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objekA.sukaMembaca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("NOVEL"); //memanggil </w:t>
            </w:r>
            <w:proofErr w:type="spellStart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>method</w:t>
            </w:r>
            <w:proofErr w:type="spellEnd"/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 xml:space="preserve"> ke induk yang otomatis diturunkan tanpa deklarasi ulang di anak</w:t>
            </w:r>
          </w:p>
          <w:p w14:paraId="01B25083" w14:textId="18D11C1D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 xml:space="preserve">    }</w:t>
            </w:r>
          </w:p>
          <w:p w14:paraId="30C75D80" w14:textId="2FC32893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</w:p>
          <w:p w14:paraId="6B5ABBE9" w14:textId="77777777" w:rsidR="00815908" w:rsidRPr="00815908" w:rsidRDefault="00815908" w:rsidP="00FC0F04">
            <w:pPr>
              <w:pStyle w:val="DaftarParagraf"/>
              <w:spacing w:after="0"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</w:p>
          <w:p w14:paraId="24388629" w14:textId="5389E579" w:rsidR="00815908" w:rsidRPr="00815908" w:rsidRDefault="00815908" w:rsidP="00FC0F04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</w:pPr>
            <w:r w:rsidRPr="00815908">
              <w:rPr>
                <w:rFonts w:ascii="Times New Roman" w:hAnsi="Times New Roman" w:cs="Times New Roman"/>
                <w:color w:val="4472C4" w:themeColor="accent1"/>
                <w:sz w:val="24"/>
                <w:szCs w:val="24"/>
                <w:lang w:val="id-ID"/>
              </w:rPr>
              <w:tab/>
              <w:t>}</w:t>
            </w:r>
          </w:p>
          <w:p w14:paraId="42BBF799" w14:textId="43D4643B" w:rsidR="00203ABB" w:rsidRDefault="00FC0F04" w:rsidP="00FC0F04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FC0F0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 xml:space="preserve"> Pe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t>njelasan kode :</w:t>
            </w:r>
          </w:p>
          <w:p w14:paraId="2091C38C" w14:textId="6F6D7343" w:rsidR="00FC0F04" w:rsidRDefault="00FC0F04" w:rsidP="00FC0F04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Kode di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atas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mendefinisikan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dua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yaitu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C0F04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Extends</w:t>
            </w:r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Pr="00FC0F04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Anak</w:t>
            </w:r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mewarisi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C0F04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Extends</w:t>
            </w:r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C0F04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Extends</w:t>
            </w:r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memiliki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dua method: </w:t>
            </w:r>
            <w:proofErr w:type="spellStart"/>
            <w:r w:rsidRPr="00FC0F04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sukaMenonton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, yang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mencetak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tontonan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proofErr w:type="spellStart"/>
            <w:r w:rsidRPr="00FC0F04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sukaMembaca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, yang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mencetak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bacaan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. Di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C0F04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main</w:t>
            </w:r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objek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C0F04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Extends</w:t>
            </w:r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dibuat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kedua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method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C0F04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Anak</w:t>
            </w:r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mengoverride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method </w:t>
            </w:r>
            <w:proofErr w:type="spellStart"/>
            <w:r w:rsidRPr="00FC0F04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sukaMenonton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dua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versi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satu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dua parameter (jam dan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film) dan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satu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satu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parameter, yang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berfungsi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method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spesifik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. Saat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objek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C0F04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Anak</w:t>
            </w:r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dibuat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, method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tetap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dipanggil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tanpa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perlu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mendeklarasikan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ulang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menunjukkan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kemampuan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>pewarisan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</w:rPr>
              <w:t xml:space="preserve"> dan overriding. </w:t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Dan menghasilk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utpu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:</w:t>
            </w:r>
          </w:p>
          <w:p w14:paraId="35B8DA1F" w14:textId="461615AF" w:rsidR="00FC0F04" w:rsidRPr="00FC0F04" w:rsidRDefault="00FC0F04" w:rsidP="00FC0F04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</w:pPr>
            <w:r w:rsidRPr="00FC0F0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id-ID"/>
              </w:rPr>
              <w:drawing>
                <wp:anchor distT="0" distB="0" distL="114300" distR="114300" simplePos="0" relativeHeight="251664384" behindDoc="0" locked="0" layoutInCell="1" allowOverlap="1" wp14:anchorId="4BCEE402" wp14:editId="4532B0BD">
                  <wp:simplePos x="0" y="0"/>
                  <wp:positionH relativeFrom="column">
                    <wp:posOffset>912495</wp:posOffset>
                  </wp:positionH>
                  <wp:positionV relativeFrom="paragraph">
                    <wp:posOffset>48895</wp:posOffset>
                  </wp:positionV>
                  <wp:extent cx="3699510" cy="1270500"/>
                  <wp:effectExtent l="19050" t="19050" r="15240" b="25400"/>
                  <wp:wrapNone/>
                  <wp:docPr id="844411385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4411385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9510" cy="12705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ADE17AC" w14:textId="77777777" w:rsidR="00203ABB" w:rsidRDefault="00203ABB" w:rsidP="00FC0F04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F9FCC8" w14:textId="77777777" w:rsidR="00203ABB" w:rsidRDefault="00203ABB" w:rsidP="00FC0F04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616B85" w14:textId="77777777" w:rsidR="00203ABB" w:rsidRDefault="00203ABB" w:rsidP="00FC0F04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BA60C7" w14:textId="77777777" w:rsidR="00FC0F04" w:rsidRDefault="00FC0F04" w:rsidP="00FC0F04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A2BF32" w14:textId="77777777" w:rsidR="00203ABB" w:rsidRDefault="00203ABB" w:rsidP="00FC0F04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8D5606" w14:textId="77777777" w:rsidR="00203ABB" w:rsidRDefault="00203ABB" w:rsidP="00FC0F04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073788" w14:textId="742036D9" w:rsidR="00203ABB" w:rsidRPr="00203ABB" w:rsidRDefault="00203ABB" w:rsidP="00FC0F04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456CE" w:rsidRPr="002801B0" w14:paraId="6CCF2A00" w14:textId="77777777" w:rsidTr="00FC0F04">
        <w:trPr>
          <w:trHeight w:val="699"/>
        </w:trPr>
        <w:tc>
          <w:tcPr>
            <w:tcW w:w="9016" w:type="dxa"/>
            <w:gridSpan w:val="3"/>
          </w:tcPr>
          <w:p w14:paraId="6920CCBE" w14:textId="77777777" w:rsidR="00E456CE" w:rsidRDefault="00FC0F04" w:rsidP="00FC0F04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FC0F04">
              <w:rPr>
                <w:rFonts w:ascii="Times New Roman" w:hAnsi="Times New Roman" w:cs="Times New Roman"/>
                <w:b/>
                <w:bCs/>
                <w:sz w:val="32"/>
                <w:szCs w:val="32"/>
                <w:lang w:val="id-ID"/>
              </w:rPr>
              <w:lastRenderedPageBreak/>
              <w:t>KESIMPULAN</w:t>
            </w:r>
          </w:p>
          <w:p w14:paraId="122BB547" w14:textId="77777777" w:rsidR="00FC0F04" w:rsidRDefault="00FC0F04" w:rsidP="00FC0F04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</w:p>
          <w:p w14:paraId="1C8156AF" w14:textId="6A39E467" w:rsidR="00FC0F04" w:rsidRPr="00FC0F04" w:rsidRDefault="00FC0F04" w:rsidP="00FC0F04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FC0F0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Kesimpulan dari teks tersebut adalah bahwa pemrograman berorientasi objek (OOP) menggunakan konsep kelas, objek, dan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ethod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untuk menyusun kode secara efisien dan terstruktur. Kelas berfungsi sebagai cetak biru untuk menciptakan objek yang memiliki atribut dan perilaku tertentu, di mana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constructor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digunakan untuk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enginisialisasi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objek saat dibuat, sedangkan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ethod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mendefinisikan fungsi yang dapat dilakukan objek tersebut. Melalui pewarisan, seperti yang ditunjukkan dalam contoh antara kelas `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rtu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` dan kelas `Anak`, program dapat memanfaatkan kembali logika dari kelas induk dan menambahkan atau memodifikasi perilaku sesuai kebutuhan. Selain itu, konsep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verloading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dan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verriding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pada </w:t>
            </w:r>
            <w:proofErr w:type="spellStart"/>
            <w:r w:rsidRPr="00FC0F0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ethod</w:t>
            </w:r>
            <w:proofErr w:type="spellEnd"/>
            <w:r w:rsidRPr="00FC0F04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memberikan fleksibilitas dalam mendefinisikan dan menyesuaikan fungsionalitas, sehingga menciptakan kode yang lebih modular dan mudah dipelihara.</w:t>
            </w:r>
          </w:p>
          <w:p w14:paraId="30EF21CD" w14:textId="77777777" w:rsidR="00FC0F04" w:rsidRDefault="00FC0F04" w:rsidP="00FC0F04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</w:p>
          <w:p w14:paraId="052FFED6" w14:textId="77777777" w:rsidR="00FC0F04" w:rsidRDefault="00FC0F04" w:rsidP="00FC0F04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</w:p>
          <w:p w14:paraId="6A08C089" w14:textId="76781DEF" w:rsidR="00FC0F04" w:rsidRPr="00FC0F04" w:rsidRDefault="00FC0F04" w:rsidP="00FC0F04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</w:p>
        </w:tc>
      </w:tr>
    </w:tbl>
    <w:p w14:paraId="138DAFC0" w14:textId="09770E05" w:rsidR="007252D9" w:rsidRPr="002801B0" w:rsidRDefault="007252D9" w:rsidP="00A713BA">
      <w:pPr>
        <w:spacing w:after="0"/>
        <w:contextualSpacing/>
        <w:rPr>
          <w:rFonts w:ascii="Times New Roman" w:hAnsi="Times New Roman" w:cs="Times New Roman"/>
        </w:rPr>
      </w:pPr>
    </w:p>
    <w:sectPr w:rsidR="007252D9" w:rsidRPr="002801B0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360" w:hanging="360"/>
      </w:p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FA51DB"/>
    <w:multiLevelType w:val="hybridMultilevel"/>
    <w:tmpl w:val="EBB8768E"/>
    <w:lvl w:ilvl="0" w:tplc="0421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DC4E64"/>
    <w:multiLevelType w:val="hybridMultilevel"/>
    <w:tmpl w:val="0A56D512"/>
    <w:lvl w:ilvl="0" w:tplc="3668821C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2E5CFF"/>
    <w:multiLevelType w:val="hybridMultilevel"/>
    <w:tmpl w:val="D7349E42"/>
    <w:lvl w:ilvl="0" w:tplc="0421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4"/>
  </w:num>
  <w:num w:numId="2" w16cid:durableId="2035881450">
    <w:abstractNumId w:val="5"/>
  </w:num>
  <w:num w:numId="3" w16cid:durableId="1858931230">
    <w:abstractNumId w:val="29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4"/>
  </w:num>
  <w:num w:numId="8" w16cid:durableId="352263455">
    <w:abstractNumId w:val="18"/>
  </w:num>
  <w:num w:numId="9" w16cid:durableId="1971200591">
    <w:abstractNumId w:val="17"/>
  </w:num>
  <w:num w:numId="10" w16cid:durableId="1271085247">
    <w:abstractNumId w:val="6"/>
  </w:num>
  <w:num w:numId="11" w16cid:durableId="1127745981">
    <w:abstractNumId w:val="11"/>
  </w:num>
  <w:num w:numId="12" w16cid:durableId="195318412">
    <w:abstractNumId w:val="13"/>
  </w:num>
  <w:num w:numId="13" w16cid:durableId="1362630418">
    <w:abstractNumId w:val="4"/>
  </w:num>
  <w:num w:numId="14" w16cid:durableId="1547255871">
    <w:abstractNumId w:val="30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21"/>
  </w:num>
  <w:num w:numId="18" w16cid:durableId="1921675293">
    <w:abstractNumId w:val="25"/>
  </w:num>
  <w:num w:numId="19" w16cid:durableId="1527064030">
    <w:abstractNumId w:val="28"/>
  </w:num>
  <w:num w:numId="20" w16cid:durableId="947813951">
    <w:abstractNumId w:val="20"/>
  </w:num>
  <w:num w:numId="21" w16cid:durableId="2018343541">
    <w:abstractNumId w:val="19"/>
  </w:num>
  <w:num w:numId="22" w16cid:durableId="700781828">
    <w:abstractNumId w:val="10"/>
  </w:num>
  <w:num w:numId="23" w16cid:durableId="1980106664">
    <w:abstractNumId w:val="2"/>
  </w:num>
  <w:num w:numId="24" w16cid:durableId="2023046984">
    <w:abstractNumId w:val="12"/>
  </w:num>
  <w:num w:numId="25" w16cid:durableId="1914897578">
    <w:abstractNumId w:val="22"/>
  </w:num>
  <w:num w:numId="26" w16cid:durableId="130297013">
    <w:abstractNumId w:val="23"/>
  </w:num>
  <w:num w:numId="27" w16cid:durableId="81340829">
    <w:abstractNumId w:val="26"/>
  </w:num>
  <w:num w:numId="28" w16cid:durableId="355280638">
    <w:abstractNumId w:val="27"/>
  </w:num>
  <w:num w:numId="29" w16cid:durableId="1429620478">
    <w:abstractNumId w:val="16"/>
  </w:num>
  <w:num w:numId="30" w16cid:durableId="777717300">
    <w:abstractNumId w:val="9"/>
  </w:num>
  <w:num w:numId="31" w16cid:durableId="28816674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03ABB"/>
    <w:rsid w:val="002801B0"/>
    <w:rsid w:val="00284265"/>
    <w:rsid w:val="00323454"/>
    <w:rsid w:val="003300ED"/>
    <w:rsid w:val="00452228"/>
    <w:rsid w:val="004D5DBB"/>
    <w:rsid w:val="00510A7F"/>
    <w:rsid w:val="00594CB9"/>
    <w:rsid w:val="005B5F6E"/>
    <w:rsid w:val="005D2BF9"/>
    <w:rsid w:val="00647BDE"/>
    <w:rsid w:val="0067163E"/>
    <w:rsid w:val="006E5BCD"/>
    <w:rsid w:val="007252D9"/>
    <w:rsid w:val="007F6B6A"/>
    <w:rsid w:val="00815908"/>
    <w:rsid w:val="008C1C5C"/>
    <w:rsid w:val="008E4B03"/>
    <w:rsid w:val="00956672"/>
    <w:rsid w:val="00A713BA"/>
    <w:rsid w:val="00C04942"/>
    <w:rsid w:val="00C939D3"/>
    <w:rsid w:val="00C94097"/>
    <w:rsid w:val="00CC0873"/>
    <w:rsid w:val="00D81CA3"/>
    <w:rsid w:val="00E456CE"/>
    <w:rsid w:val="00F342E2"/>
    <w:rsid w:val="00F52B3E"/>
    <w:rsid w:val="00FC0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KisiTabel">
    <w:name w:val="Table Grid"/>
    <w:basedOn w:val="Tabel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deHTML">
    <w:name w:val="HTML Code"/>
    <w:basedOn w:val="FontParagrafDefault"/>
    <w:uiPriority w:val="99"/>
    <w:semiHidden/>
    <w:unhideWhenUsed/>
    <w:rsid w:val="002801B0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2801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styleId="Kuat">
    <w:name w:val="Strong"/>
    <w:basedOn w:val="FontParagrafDefault"/>
    <w:uiPriority w:val="22"/>
    <w:qFormat/>
    <w:rsid w:val="00F52B3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30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4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5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1350</Words>
  <Characters>770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User</cp:lastModifiedBy>
  <cp:revision>2</cp:revision>
  <dcterms:created xsi:type="dcterms:W3CDTF">2024-10-05T01:18:00Z</dcterms:created>
  <dcterms:modified xsi:type="dcterms:W3CDTF">2024-10-05T01:18:00Z</dcterms:modified>
</cp:coreProperties>
</file>